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B6F938" w14:textId="3DDF9FBA" w:rsidR="009935FB" w:rsidRPr="00793246" w:rsidRDefault="004F0308" w:rsidP="00B803DE">
      <w:pPr>
        <w:spacing w:before="240" w:after="0"/>
        <w:jc w:val="center"/>
        <w:rPr>
          <w:rFonts w:ascii="Hurme Geometric Sans 1" w:hAnsi="Hurme Geometric Sans 1" w:cs="Times New Roman"/>
          <w:b/>
          <w:color w:val="000000" w:themeColor="text1"/>
          <w:sz w:val="20"/>
          <w:szCs w:val="24"/>
        </w:rPr>
      </w:pPr>
      <w:r>
        <w:rPr>
          <w:rFonts w:ascii="Hurme Geometric Sans 1" w:hAnsi="Hurme Geometric Sans 1" w:cs="Times New Roman"/>
          <w:b/>
          <w:color w:val="000000" w:themeColor="text1"/>
          <w:sz w:val="20"/>
          <w:szCs w:val="24"/>
        </w:rPr>
        <w:t xml:space="preserve">       </w:t>
      </w:r>
      <w:r w:rsidR="009935FB" w:rsidRPr="00793246">
        <w:rPr>
          <w:rFonts w:ascii="Hurme Geometric Sans 1" w:hAnsi="Hurme Geometric Sans 1" w:cs="Times New Roman"/>
          <w:b/>
          <w:color w:val="000000" w:themeColor="text1"/>
          <w:sz w:val="20"/>
          <w:szCs w:val="24"/>
        </w:rPr>
        <w:t>SINAV NOTUNA İTİRAZ FORMU</w:t>
      </w:r>
    </w:p>
    <w:p w14:paraId="34837BF6" w14:textId="77777777" w:rsidR="00EF1B5C" w:rsidRPr="00793246" w:rsidRDefault="00EF1B5C" w:rsidP="00EF1B5C">
      <w:pPr>
        <w:spacing w:after="0"/>
        <w:ind w:left="6237"/>
        <w:jc w:val="right"/>
        <w:rPr>
          <w:rFonts w:ascii="Hurme Geometric Sans 1" w:hAnsi="Hurme Geometric Sans 1" w:cs="Times New Roman"/>
          <w:color w:val="000000" w:themeColor="text1"/>
          <w:sz w:val="18"/>
        </w:rPr>
      </w:pPr>
      <w:r w:rsidRPr="00793246">
        <w:rPr>
          <w:rFonts w:ascii="Hurme Geometric Sans 1" w:hAnsi="Hurme Geometric Sans 1" w:cs="Times New Roman"/>
          <w:color w:val="7F7F7F" w:themeColor="text1" w:themeTint="80"/>
          <w:sz w:val="18"/>
        </w:rPr>
        <w:tab/>
        <w:t xml:space="preserve">        </w:t>
      </w:r>
      <w:r w:rsidRPr="00793246">
        <w:rPr>
          <w:rFonts w:ascii="Hurme Geometric Sans 1" w:hAnsi="Hurme Geometric Sans 1" w:cs="Times New Roman"/>
          <w:color w:val="000000" w:themeColor="text1"/>
          <w:sz w:val="18"/>
        </w:rPr>
        <w:t>….</w:t>
      </w:r>
      <w:r w:rsidR="001E4D83">
        <w:rPr>
          <w:rFonts w:ascii="Hurme Geometric Sans 1" w:hAnsi="Hurme Geometric Sans 1" w:cs="Times New Roman"/>
          <w:color w:val="000000" w:themeColor="text1"/>
          <w:sz w:val="18"/>
        </w:rPr>
        <w:t xml:space="preserve"> </w:t>
      </w:r>
      <w:r w:rsidRPr="00793246">
        <w:rPr>
          <w:rFonts w:ascii="Hurme Geometric Sans 1" w:hAnsi="Hurme Geometric Sans 1" w:cs="Times New Roman"/>
          <w:color w:val="000000" w:themeColor="text1"/>
          <w:sz w:val="18"/>
        </w:rPr>
        <w:t>/….</w:t>
      </w:r>
      <w:r w:rsidR="001E4D83">
        <w:rPr>
          <w:rFonts w:ascii="Hurme Geometric Sans 1" w:hAnsi="Hurme Geometric Sans 1" w:cs="Times New Roman"/>
          <w:color w:val="000000" w:themeColor="text1"/>
          <w:sz w:val="18"/>
        </w:rPr>
        <w:t xml:space="preserve"> </w:t>
      </w:r>
      <w:r w:rsidRPr="00793246">
        <w:rPr>
          <w:rFonts w:ascii="Hurme Geometric Sans 1" w:hAnsi="Hurme Geometric Sans 1" w:cs="Times New Roman"/>
          <w:color w:val="000000" w:themeColor="text1"/>
          <w:sz w:val="18"/>
        </w:rPr>
        <w:t>/</w:t>
      </w:r>
      <w:r w:rsidR="001E4D83">
        <w:rPr>
          <w:rFonts w:ascii="Hurme Geometric Sans 1" w:hAnsi="Hurme Geometric Sans 1" w:cs="Times New Roman"/>
          <w:color w:val="000000" w:themeColor="text1"/>
          <w:sz w:val="18"/>
        </w:rPr>
        <w:t xml:space="preserve"> </w:t>
      </w:r>
      <w:r w:rsidRPr="00793246">
        <w:rPr>
          <w:rFonts w:ascii="Hurme Geometric Sans 1" w:hAnsi="Hurme Geometric Sans 1" w:cs="Times New Roman"/>
          <w:color w:val="000000" w:themeColor="text1"/>
          <w:sz w:val="18"/>
        </w:rPr>
        <w:t>202</w:t>
      </w:r>
      <w:r w:rsidR="001E4D83">
        <w:rPr>
          <w:rFonts w:ascii="Hurme Geometric Sans 1" w:hAnsi="Hurme Geometric Sans 1" w:cs="Times New Roman"/>
          <w:color w:val="000000" w:themeColor="text1"/>
          <w:sz w:val="18"/>
        </w:rPr>
        <w:t>…</w:t>
      </w:r>
      <w:r w:rsidRPr="00793246">
        <w:rPr>
          <w:rFonts w:ascii="Hurme Geometric Sans 1" w:hAnsi="Hurme Geometric Sans 1" w:cs="Times New Roman"/>
          <w:color w:val="000000" w:themeColor="text1"/>
          <w:sz w:val="18"/>
        </w:rPr>
        <w:t xml:space="preserve"> </w:t>
      </w:r>
    </w:p>
    <w:p w14:paraId="3337630F" w14:textId="77777777" w:rsidR="00B57C14" w:rsidRPr="00793246" w:rsidRDefault="00B57C14" w:rsidP="00B803DE">
      <w:pPr>
        <w:spacing w:after="0"/>
        <w:ind w:right="299"/>
        <w:jc w:val="center"/>
        <w:rPr>
          <w:rFonts w:ascii="Hurme Geometric Sans 1" w:hAnsi="Hurme Geometric Sans 1" w:cs="Times New Roman"/>
          <w:b/>
          <w:sz w:val="12"/>
          <w:szCs w:val="16"/>
        </w:rPr>
      </w:pPr>
    </w:p>
    <w:p w14:paraId="6EE0165B" w14:textId="3EC16EDC" w:rsidR="0058549A" w:rsidRPr="00793246" w:rsidRDefault="004F0308" w:rsidP="00793246">
      <w:pPr>
        <w:ind w:right="299"/>
        <w:jc w:val="center"/>
        <w:rPr>
          <w:rFonts w:ascii="Hurme Geometric Sans 1" w:hAnsi="Hurme Geometric Sans 1" w:cs="Times New Roman"/>
          <w:sz w:val="16"/>
          <w:szCs w:val="20"/>
        </w:rPr>
      </w:pPr>
      <w:r>
        <w:rPr>
          <w:rFonts w:ascii="Hurme Geometric Sans 1" w:hAnsi="Hurme Geometric Sans 1" w:cs="Times New Roman"/>
          <w:b/>
          <w:sz w:val="16"/>
          <w:szCs w:val="20"/>
        </w:rPr>
        <w:t xml:space="preserve">                 </w:t>
      </w:r>
      <w:r w:rsidR="00224DFC">
        <w:rPr>
          <w:rFonts w:ascii="Hurme Geometric Sans 1" w:hAnsi="Hurme Geometric Sans 1" w:cs="Times New Roman"/>
          <w:b/>
          <w:sz w:val="16"/>
          <w:szCs w:val="20"/>
        </w:rPr>
        <w:t xml:space="preserve">YAZILIM MÜHENDİSLİĞİ </w:t>
      </w:r>
      <w:r w:rsidR="0058549A" w:rsidRPr="00793246">
        <w:rPr>
          <w:rFonts w:ascii="Hurme Geometric Sans 1" w:hAnsi="Hurme Geometric Sans 1" w:cs="Times New Roman"/>
          <w:b/>
          <w:sz w:val="16"/>
          <w:szCs w:val="20"/>
        </w:rPr>
        <w:t>BÖLÜM BAŞKANLIĞINA</w:t>
      </w:r>
      <w:r w:rsidR="001E4D83">
        <w:rPr>
          <w:rFonts w:ascii="Hurme Geometric Sans 1" w:hAnsi="Hurme Geometric Sans 1" w:cs="Times New Roman"/>
          <w:b/>
          <w:sz w:val="16"/>
          <w:szCs w:val="20"/>
        </w:rPr>
        <w:t xml:space="preserve"> </w:t>
      </w:r>
    </w:p>
    <w:p w14:paraId="25C68E15" w14:textId="77777777" w:rsidR="0058549A" w:rsidRDefault="0058549A" w:rsidP="005E6E2B">
      <w:pPr>
        <w:spacing w:after="0"/>
        <w:ind w:right="-284" w:firstLine="709"/>
        <w:jc w:val="both"/>
        <w:rPr>
          <w:rFonts w:ascii="Hurme Geometric Sans 1" w:hAnsi="Hurme Geometric Sans 1" w:cs="Times New Roman"/>
          <w:sz w:val="18"/>
        </w:rPr>
      </w:pPr>
      <w:r w:rsidRPr="00793246">
        <w:rPr>
          <w:rFonts w:ascii="Hurme Geometric Sans 1" w:hAnsi="Hurme Geometric Sans 1" w:cs="Times New Roman"/>
          <w:sz w:val="18"/>
        </w:rPr>
        <w:t>Bölümünüz öğrencisiyim. Aşağıda bilgileri verilen dersin sınavından beklediğim notu alamadım. Sınav kâğıdımın yeniden incelenmesini arz ederim.</w:t>
      </w:r>
    </w:p>
    <w:p w14:paraId="7D6D9D56" w14:textId="77777777" w:rsidR="001E4D83" w:rsidRPr="005D0BD1" w:rsidRDefault="001E4D83" w:rsidP="008B0EA8">
      <w:pPr>
        <w:ind w:right="-284" w:firstLine="709"/>
        <w:jc w:val="both"/>
        <w:rPr>
          <w:rFonts w:ascii="Hurme Geometric Sans 1" w:hAnsi="Hurme Geometric Sans 1" w:cs="Times New Roman"/>
          <w:i/>
          <w:sz w:val="18"/>
          <w:lang w:val="en-US"/>
        </w:rPr>
      </w:pPr>
    </w:p>
    <w:p w14:paraId="7139EFE3" w14:textId="44CD0503" w:rsidR="005D0BD1" w:rsidRDefault="00224DFC" w:rsidP="00224DFC">
      <w:pPr>
        <w:spacing w:after="0"/>
        <w:ind w:right="299"/>
        <w:jc w:val="center"/>
        <w:rPr>
          <w:rFonts w:ascii="Hurme Geometric Sans 1" w:hAnsi="Hurme Geometric Sans 1" w:cs="Times New Roman"/>
          <w:color w:val="7F7F7F" w:themeColor="text1" w:themeTint="80"/>
          <w:sz w:val="18"/>
        </w:rPr>
      </w:pPr>
      <w:r>
        <w:rPr>
          <w:rFonts w:ascii="Hurme Geometric Sans 1" w:hAnsi="Hurme Geometric Sans 1" w:cs="Times New Roman"/>
          <w:color w:val="A6A6A6" w:themeColor="background1" w:themeShade="A6"/>
          <w:sz w:val="18"/>
        </w:rPr>
        <w:t xml:space="preserve">                                                                                                                                                                                    </w:t>
      </w:r>
      <w:r w:rsidR="00B57C14" w:rsidRPr="00793246">
        <w:rPr>
          <w:rFonts w:ascii="Hurme Geometric Sans 1" w:hAnsi="Hurme Geometric Sans 1" w:cs="Times New Roman"/>
          <w:color w:val="A6A6A6" w:themeColor="background1" w:themeShade="A6"/>
          <w:sz w:val="18"/>
        </w:rPr>
        <w:t>İmza</w:t>
      </w:r>
    </w:p>
    <w:p w14:paraId="56B4DD36" w14:textId="6F4F4C30" w:rsidR="0058549A" w:rsidRDefault="005D0BD1" w:rsidP="005D0BD1">
      <w:pPr>
        <w:spacing w:after="0"/>
        <w:ind w:right="299"/>
        <w:jc w:val="right"/>
        <w:rPr>
          <w:rFonts w:ascii="Hurme Geometric Sans 1" w:hAnsi="Hurme Geometric Sans 1" w:cs="Times New Roman"/>
          <w:i/>
          <w:color w:val="A6A6A6" w:themeColor="background1" w:themeShade="A6"/>
          <w:sz w:val="18"/>
        </w:rPr>
      </w:pPr>
      <w:r w:rsidRPr="00793246">
        <w:rPr>
          <w:rFonts w:ascii="Hurme Geometric Sans 1" w:hAnsi="Hurme Geometric Sans 1" w:cs="Times New Roman"/>
          <w:color w:val="A6A6A6" w:themeColor="background1" w:themeShade="A6"/>
          <w:sz w:val="18"/>
        </w:rPr>
        <w:t>Öğrenci</w:t>
      </w:r>
      <w:r w:rsidR="005163C8">
        <w:rPr>
          <w:rFonts w:ascii="Hurme Geometric Sans 1" w:hAnsi="Hurme Geometric Sans 1" w:cs="Times New Roman"/>
          <w:color w:val="A6A6A6" w:themeColor="background1" w:themeShade="A6"/>
          <w:sz w:val="18"/>
        </w:rPr>
        <w:t xml:space="preserve"> </w:t>
      </w:r>
      <w:r w:rsidR="00EF1B5C" w:rsidRPr="00793246">
        <w:rPr>
          <w:rFonts w:ascii="Hurme Geometric Sans 1" w:hAnsi="Hurme Geometric Sans 1" w:cs="Times New Roman"/>
          <w:color w:val="A6A6A6" w:themeColor="background1" w:themeShade="A6"/>
          <w:sz w:val="18"/>
        </w:rPr>
        <w:t>Adı Soyadı</w:t>
      </w:r>
    </w:p>
    <w:p w14:paraId="66895A6E" w14:textId="77777777" w:rsidR="00DD1687" w:rsidRPr="005D0BD1" w:rsidRDefault="00DD1687" w:rsidP="005D0BD1">
      <w:pPr>
        <w:spacing w:after="0"/>
        <w:ind w:right="299"/>
        <w:jc w:val="right"/>
        <w:rPr>
          <w:rFonts w:ascii="Hurme Geometric Sans 1" w:hAnsi="Hurme Geometric Sans 1" w:cs="Times New Roman"/>
          <w:color w:val="7F7F7F" w:themeColor="text1" w:themeTint="80"/>
          <w:sz w:val="18"/>
        </w:rPr>
      </w:pPr>
    </w:p>
    <w:tbl>
      <w:tblPr>
        <w:tblStyle w:val="TabloKlavuzu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624"/>
        <w:gridCol w:w="929"/>
        <w:gridCol w:w="741"/>
        <w:gridCol w:w="221"/>
        <w:gridCol w:w="1233"/>
        <w:gridCol w:w="1487"/>
        <w:gridCol w:w="979"/>
        <w:gridCol w:w="848"/>
      </w:tblGrid>
      <w:tr w:rsidR="00B862A3" w:rsidRPr="00793246" w14:paraId="7879A2D5" w14:textId="77777777" w:rsidTr="00CF3DC2">
        <w:tc>
          <w:tcPr>
            <w:tcW w:w="2624" w:type="dxa"/>
          </w:tcPr>
          <w:p w14:paraId="7397434C" w14:textId="07412E3A" w:rsidR="00B862A3" w:rsidRPr="001E4D83" w:rsidRDefault="00793246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Öğrenci Numarası</w:t>
            </w:r>
          </w:p>
        </w:tc>
        <w:tc>
          <w:tcPr>
            <w:tcW w:w="6438" w:type="dxa"/>
            <w:gridSpan w:val="7"/>
          </w:tcPr>
          <w:p w14:paraId="0CFD9CEB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793246" w:rsidRPr="00793246" w14:paraId="0800138E" w14:textId="77777777" w:rsidTr="00CF3DC2">
        <w:tc>
          <w:tcPr>
            <w:tcW w:w="2624" w:type="dxa"/>
          </w:tcPr>
          <w:p w14:paraId="6D68BFCF" w14:textId="4FA375AE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Öğrenim Türü</w:t>
            </w:r>
          </w:p>
        </w:tc>
        <w:tc>
          <w:tcPr>
            <w:tcW w:w="3124" w:type="dxa"/>
            <w:gridSpan w:val="4"/>
          </w:tcPr>
          <w:p w14:paraId="669360E8" w14:textId="2915206E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Normal Öğretim</w:t>
            </w:r>
            <w:r w:rsidR="00917DC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Pr="001E4D83">
              <w:rPr>
                <w:rFonts w:ascii="Hurme Geometric Sans 1" w:hAnsi="Hurme Geometric Sans 1" w:cs="Times New Roman"/>
                <w:sz w:val="18"/>
              </w:rPr>
              <w:t>(  )</w:t>
            </w:r>
          </w:p>
        </w:tc>
        <w:tc>
          <w:tcPr>
            <w:tcW w:w="3314" w:type="dxa"/>
            <w:gridSpan w:val="3"/>
          </w:tcPr>
          <w:p w14:paraId="3EF99619" w14:textId="55D26EA9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İkinci Öğretim</w:t>
            </w:r>
            <w:r w:rsidR="00917DC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Pr="001E4D83">
              <w:rPr>
                <w:rFonts w:ascii="Hurme Geometric Sans 1" w:hAnsi="Hurme Geometric Sans 1" w:cs="Times New Roman"/>
                <w:sz w:val="18"/>
              </w:rPr>
              <w:t>(  )</w:t>
            </w:r>
          </w:p>
        </w:tc>
      </w:tr>
      <w:tr w:rsidR="00B862A3" w:rsidRPr="00793246" w14:paraId="702FF515" w14:textId="77777777" w:rsidTr="00CF3DC2">
        <w:tc>
          <w:tcPr>
            <w:tcW w:w="2624" w:type="dxa"/>
          </w:tcPr>
          <w:p w14:paraId="05FAD33B" w14:textId="3400CB40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Eğitim-Öğretim Yıl</w:t>
            </w:r>
            <w:r w:rsidR="00224DFC">
              <w:rPr>
                <w:rFonts w:ascii="Hurme Geometric Sans 1" w:hAnsi="Hurme Geometric Sans 1" w:cs="Times New Roman"/>
                <w:sz w:val="18"/>
              </w:rPr>
              <w:t>ı</w:t>
            </w:r>
          </w:p>
        </w:tc>
        <w:tc>
          <w:tcPr>
            <w:tcW w:w="6438" w:type="dxa"/>
            <w:gridSpan w:val="7"/>
          </w:tcPr>
          <w:p w14:paraId="02862B18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793246" w:rsidRPr="00793246" w14:paraId="45FDC36C" w14:textId="77777777" w:rsidTr="00CF3DC2">
        <w:tc>
          <w:tcPr>
            <w:tcW w:w="2624" w:type="dxa"/>
          </w:tcPr>
          <w:p w14:paraId="7ADA1DC4" w14:textId="6D29F0CC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Dönemi</w:t>
            </w:r>
          </w:p>
        </w:tc>
        <w:tc>
          <w:tcPr>
            <w:tcW w:w="3124" w:type="dxa"/>
            <w:gridSpan w:val="4"/>
          </w:tcPr>
          <w:p w14:paraId="1CB4D1C8" w14:textId="0A15279B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Güz Yarıyılı</w:t>
            </w:r>
            <w:r w:rsidR="00917DC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Pr="001E4D83">
              <w:rPr>
                <w:rFonts w:ascii="Hurme Geometric Sans 1" w:hAnsi="Hurme Geometric Sans 1" w:cs="Times New Roman"/>
                <w:sz w:val="18"/>
              </w:rPr>
              <w:t>(  )</w:t>
            </w:r>
          </w:p>
        </w:tc>
        <w:tc>
          <w:tcPr>
            <w:tcW w:w="3314" w:type="dxa"/>
            <w:gridSpan w:val="3"/>
          </w:tcPr>
          <w:p w14:paraId="5FE09695" w14:textId="42D1BE2C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Bahar Yarıyılı</w:t>
            </w:r>
            <w:r w:rsidR="009D34C4">
              <w:rPr>
                <w:rFonts w:ascii="Hurme Geometric Sans 1" w:hAnsi="Hurme Geometric Sans 1" w:cs="Times New Roman"/>
                <w:sz w:val="18"/>
              </w:rPr>
              <w:t xml:space="preserve"> (  )</w:t>
            </w:r>
          </w:p>
        </w:tc>
      </w:tr>
      <w:tr w:rsidR="00B862A3" w:rsidRPr="00793246" w14:paraId="483166E9" w14:textId="77777777" w:rsidTr="00CF3DC2">
        <w:tc>
          <w:tcPr>
            <w:tcW w:w="2624" w:type="dxa"/>
          </w:tcPr>
          <w:p w14:paraId="333ED24A" w14:textId="06C9F855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Dersin Kodu ve Adı</w:t>
            </w:r>
          </w:p>
        </w:tc>
        <w:tc>
          <w:tcPr>
            <w:tcW w:w="6438" w:type="dxa"/>
            <w:gridSpan w:val="7"/>
          </w:tcPr>
          <w:p w14:paraId="0C162260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B862A3" w:rsidRPr="00793246" w14:paraId="118943D0" w14:textId="77777777" w:rsidTr="00CF3DC2">
        <w:tc>
          <w:tcPr>
            <w:tcW w:w="2624" w:type="dxa"/>
          </w:tcPr>
          <w:p w14:paraId="2A45CEAA" w14:textId="5D5B462A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Öğretim Elemanı</w:t>
            </w:r>
          </w:p>
        </w:tc>
        <w:tc>
          <w:tcPr>
            <w:tcW w:w="6438" w:type="dxa"/>
            <w:gridSpan w:val="7"/>
          </w:tcPr>
          <w:p w14:paraId="53161750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793246" w:rsidRPr="00793246" w14:paraId="48779862" w14:textId="77777777" w:rsidTr="00CF3DC2">
        <w:trPr>
          <w:trHeight w:val="521"/>
        </w:trPr>
        <w:tc>
          <w:tcPr>
            <w:tcW w:w="2624" w:type="dxa"/>
            <w:vMerge w:val="restart"/>
            <w:vAlign w:val="center"/>
          </w:tcPr>
          <w:p w14:paraId="59FB3DAE" w14:textId="04F1090F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İncelenecek Sınav</w:t>
            </w:r>
          </w:p>
        </w:tc>
        <w:tc>
          <w:tcPr>
            <w:tcW w:w="929" w:type="dxa"/>
            <w:vAlign w:val="center"/>
          </w:tcPr>
          <w:p w14:paraId="167A221E" w14:textId="7A584102" w:rsidR="00B862A3" w:rsidRPr="001E4D83" w:rsidRDefault="00B862A3" w:rsidP="005D0BD1">
            <w:pPr>
              <w:tabs>
                <w:tab w:val="left" w:pos="2410"/>
              </w:tabs>
              <w:jc w:val="center"/>
              <w:rPr>
                <w:rFonts w:ascii="Hurme Geometric Sans 1" w:hAnsi="Hurme Geometric Sans 1" w:cs="Times New Roman"/>
                <w:sz w:val="14"/>
                <w:szCs w:val="18"/>
              </w:rPr>
            </w:pPr>
            <w:r w:rsidRPr="001E4D83">
              <w:rPr>
                <w:rFonts w:ascii="Hurme Geometric Sans 1" w:hAnsi="Hurme Geometric Sans 1" w:cs="Times New Roman"/>
                <w:sz w:val="14"/>
                <w:szCs w:val="18"/>
              </w:rPr>
              <w:t>Ara Sınav</w:t>
            </w:r>
          </w:p>
        </w:tc>
        <w:tc>
          <w:tcPr>
            <w:tcW w:w="962" w:type="dxa"/>
            <w:gridSpan w:val="2"/>
            <w:vAlign w:val="center"/>
          </w:tcPr>
          <w:p w14:paraId="667B8D92" w14:textId="77777777" w:rsidR="00B862A3" w:rsidRPr="001E4D83" w:rsidRDefault="00B862A3" w:rsidP="005D0BD1">
            <w:pPr>
              <w:tabs>
                <w:tab w:val="left" w:pos="2410"/>
              </w:tabs>
              <w:jc w:val="center"/>
              <w:rPr>
                <w:rFonts w:ascii="Hurme Geometric Sans 1" w:hAnsi="Hurme Geometric Sans 1" w:cs="Times New Roman"/>
                <w:sz w:val="14"/>
                <w:szCs w:val="18"/>
              </w:rPr>
            </w:pPr>
            <w:r w:rsidRPr="001E4D83">
              <w:rPr>
                <w:rFonts w:ascii="Hurme Geometric Sans 1" w:hAnsi="Hurme Geometric Sans 1" w:cs="Times New Roman"/>
                <w:sz w:val="14"/>
                <w:szCs w:val="18"/>
              </w:rPr>
              <w:t>Dönem Sonu</w:t>
            </w:r>
            <w:r w:rsidR="00793246" w:rsidRPr="001E4D83">
              <w:rPr>
                <w:rFonts w:ascii="Hurme Geometric Sans 1" w:hAnsi="Hurme Geometric Sans 1" w:cs="Times New Roman"/>
                <w:sz w:val="14"/>
                <w:szCs w:val="18"/>
              </w:rPr>
              <w:t xml:space="preserve">/ </w:t>
            </w:r>
            <w:r w:rsidR="00793246" w:rsidRPr="001E4D83">
              <w:rPr>
                <w:rFonts w:ascii="Hurme Geometric Sans 1" w:hAnsi="Hurme Geometric Sans 1" w:cs="Times New Roman"/>
                <w:i/>
                <w:sz w:val="14"/>
                <w:szCs w:val="18"/>
              </w:rPr>
              <w:t xml:space="preserve">Final </w:t>
            </w:r>
          </w:p>
        </w:tc>
        <w:tc>
          <w:tcPr>
            <w:tcW w:w="1233" w:type="dxa"/>
            <w:vAlign w:val="center"/>
          </w:tcPr>
          <w:p w14:paraId="2CF30E7B" w14:textId="3E94428F" w:rsidR="00B862A3" w:rsidRPr="001E4D83" w:rsidRDefault="00B862A3" w:rsidP="005D0BD1">
            <w:pPr>
              <w:tabs>
                <w:tab w:val="left" w:pos="2410"/>
              </w:tabs>
              <w:jc w:val="center"/>
              <w:rPr>
                <w:rFonts w:ascii="Hurme Geometric Sans 1" w:hAnsi="Hurme Geometric Sans 1" w:cs="Times New Roman"/>
                <w:sz w:val="14"/>
                <w:szCs w:val="18"/>
              </w:rPr>
            </w:pPr>
            <w:r w:rsidRPr="001E4D83">
              <w:rPr>
                <w:rFonts w:ascii="Hurme Geometric Sans 1" w:hAnsi="Hurme Geometric Sans 1" w:cs="Times New Roman"/>
                <w:sz w:val="14"/>
                <w:szCs w:val="18"/>
              </w:rPr>
              <w:t>Bütünleme</w:t>
            </w:r>
          </w:p>
        </w:tc>
        <w:tc>
          <w:tcPr>
            <w:tcW w:w="1487" w:type="dxa"/>
            <w:vAlign w:val="center"/>
          </w:tcPr>
          <w:p w14:paraId="037F4281" w14:textId="1F5D5D75" w:rsidR="00B862A3" w:rsidRPr="001E4D83" w:rsidRDefault="00B862A3" w:rsidP="005D0BD1">
            <w:pPr>
              <w:tabs>
                <w:tab w:val="left" w:pos="2410"/>
              </w:tabs>
              <w:jc w:val="center"/>
              <w:rPr>
                <w:rFonts w:ascii="Hurme Geometric Sans 1" w:hAnsi="Hurme Geometric Sans 1" w:cs="Times New Roman"/>
                <w:sz w:val="14"/>
                <w:szCs w:val="18"/>
              </w:rPr>
            </w:pPr>
            <w:r w:rsidRPr="001E4D83">
              <w:rPr>
                <w:rFonts w:ascii="Hurme Geometric Sans 1" w:hAnsi="Hurme Geometric Sans 1" w:cs="Times New Roman"/>
                <w:sz w:val="14"/>
                <w:szCs w:val="18"/>
              </w:rPr>
              <w:t>Mezuniyet</w:t>
            </w:r>
          </w:p>
        </w:tc>
        <w:tc>
          <w:tcPr>
            <w:tcW w:w="979" w:type="dxa"/>
            <w:vAlign w:val="center"/>
          </w:tcPr>
          <w:p w14:paraId="4426FCB8" w14:textId="68314963" w:rsidR="00B862A3" w:rsidRPr="001E4D83" w:rsidRDefault="00B862A3" w:rsidP="005D0BD1">
            <w:pPr>
              <w:tabs>
                <w:tab w:val="left" w:pos="2410"/>
              </w:tabs>
              <w:jc w:val="center"/>
              <w:rPr>
                <w:rFonts w:ascii="Hurme Geometric Sans 1" w:hAnsi="Hurme Geometric Sans 1" w:cs="Times New Roman"/>
                <w:sz w:val="14"/>
                <w:szCs w:val="18"/>
              </w:rPr>
            </w:pPr>
            <w:r w:rsidRPr="001E4D83">
              <w:rPr>
                <w:rFonts w:ascii="Hurme Geometric Sans 1" w:hAnsi="Hurme Geometric Sans 1" w:cs="Times New Roman"/>
                <w:sz w:val="14"/>
                <w:szCs w:val="18"/>
              </w:rPr>
              <w:t>Mazeret</w:t>
            </w:r>
          </w:p>
        </w:tc>
        <w:tc>
          <w:tcPr>
            <w:tcW w:w="848" w:type="dxa"/>
            <w:vAlign w:val="center"/>
          </w:tcPr>
          <w:p w14:paraId="26B9FEFB" w14:textId="247FAFE0" w:rsidR="00B862A3" w:rsidRPr="001E4D83" w:rsidRDefault="00B862A3" w:rsidP="005D0BD1">
            <w:pPr>
              <w:tabs>
                <w:tab w:val="left" w:pos="2410"/>
              </w:tabs>
              <w:jc w:val="center"/>
              <w:rPr>
                <w:rFonts w:ascii="Hurme Geometric Sans 1" w:hAnsi="Hurme Geometric Sans 1" w:cs="Times New Roman"/>
                <w:sz w:val="14"/>
                <w:szCs w:val="18"/>
              </w:rPr>
            </w:pPr>
            <w:r w:rsidRPr="001E4D83">
              <w:rPr>
                <w:rFonts w:ascii="Hurme Geometric Sans 1" w:hAnsi="Hurme Geometric Sans 1" w:cs="Times New Roman"/>
                <w:sz w:val="14"/>
                <w:szCs w:val="18"/>
              </w:rPr>
              <w:t>Diğer</w:t>
            </w:r>
          </w:p>
        </w:tc>
      </w:tr>
      <w:tr w:rsidR="00793246" w:rsidRPr="00793246" w14:paraId="7231FE3E" w14:textId="77777777" w:rsidTr="00CF3DC2">
        <w:trPr>
          <w:trHeight w:val="411"/>
        </w:trPr>
        <w:tc>
          <w:tcPr>
            <w:tcW w:w="2624" w:type="dxa"/>
            <w:vMerge/>
          </w:tcPr>
          <w:p w14:paraId="2F1DC018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929" w:type="dxa"/>
            <w:vAlign w:val="center"/>
          </w:tcPr>
          <w:p w14:paraId="235F200D" w14:textId="77777777" w:rsidR="00B862A3" w:rsidRPr="001E4D83" w:rsidRDefault="00B862A3" w:rsidP="005D0BD1">
            <w:pPr>
              <w:tabs>
                <w:tab w:val="left" w:pos="2410"/>
              </w:tabs>
              <w:jc w:val="center"/>
              <w:rPr>
                <w:rFonts w:ascii="Hurme Geometric Sans 1" w:hAnsi="Hurme Geometric Sans 1" w:cs="Times New Roman"/>
                <w:sz w:val="14"/>
                <w:szCs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(  )</w:t>
            </w:r>
          </w:p>
        </w:tc>
        <w:tc>
          <w:tcPr>
            <w:tcW w:w="962" w:type="dxa"/>
            <w:gridSpan w:val="2"/>
            <w:vAlign w:val="center"/>
          </w:tcPr>
          <w:p w14:paraId="135D6991" w14:textId="77777777" w:rsidR="00B862A3" w:rsidRPr="001E4D83" w:rsidRDefault="00B862A3" w:rsidP="005D0BD1">
            <w:pPr>
              <w:tabs>
                <w:tab w:val="left" w:pos="2410"/>
              </w:tabs>
              <w:jc w:val="center"/>
              <w:rPr>
                <w:rFonts w:ascii="Hurme Geometric Sans 1" w:hAnsi="Hurme Geometric Sans 1" w:cs="Times New Roman"/>
                <w:sz w:val="14"/>
                <w:szCs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(  )</w:t>
            </w:r>
          </w:p>
        </w:tc>
        <w:tc>
          <w:tcPr>
            <w:tcW w:w="1233" w:type="dxa"/>
            <w:vAlign w:val="center"/>
          </w:tcPr>
          <w:p w14:paraId="01A7A729" w14:textId="77777777" w:rsidR="00B862A3" w:rsidRPr="001E4D83" w:rsidRDefault="00B862A3" w:rsidP="005D0BD1">
            <w:pPr>
              <w:tabs>
                <w:tab w:val="left" w:pos="2410"/>
              </w:tabs>
              <w:jc w:val="center"/>
              <w:rPr>
                <w:rFonts w:ascii="Hurme Geometric Sans 1" w:hAnsi="Hurme Geometric Sans 1" w:cs="Times New Roman"/>
                <w:sz w:val="14"/>
                <w:szCs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(  )</w:t>
            </w:r>
          </w:p>
        </w:tc>
        <w:tc>
          <w:tcPr>
            <w:tcW w:w="1487" w:type="dxa"/>
            <w:vAlign w:val="center"/>
          </w:tcPr>
          <w:p w14:paraId="17C48E50" w14:textId="77777777" w:rsidR="00B862A3" w:rsidRPr="001E4D83" w:rsidRDefault="00B862A3" w:rsidP="005D0BD1">
            <w:pPr>
              <w:tabs>
                <w:tab w:val="left" w:pos="2410"/>
              </w:tabs>
              <w:jc w:val="center"/>
              <w:rPr>
                <w:rFonts w:ascii="Hurme Geometric Sans 1" w:hAnsi="Hurme Geometric Sans 1" w:cs="Times New Roman"/>
                <w:sz w:val="14"/>
                <w:szCs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(  )</w:t>
            </w:r>
          </w:p>
        </w:tc>
        <w:tc>
          <w:tcPr>
            <w:tcW w:w="979" w:type="dxa"/>
            <w:vAlign w:val="center"/>
          </w:tcPr>
          <w:p w14:paraId="6A94524D" w14:textId="77777777" w:rsidR="00B862A3" w:rsidRPr="001E4D83" w:rsidRDefault="00B862A3" w:rsidP="005D0BD1">
            <w:pPr>
              <w:tabs>
                <w:tab w:val="left" w:pos="2410"/>
              </w:tabs>
              <w:jc w:val="center"/>
              <w:rPr>
                <w:rFonts w:ascii="Hurme Geometric Sans 1" w:hAnsi="Hurme Geometric Sans 1" w:cs="Times New Roman"/>
                <w:sz w:val="14"/>
                <w:szCs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(  )</w:t>
            </w:r>
          </w:p>
        </w:tc>
        <w:tc>
          <w:tcPr>
            <w:tcW w:w="848" w:type="dxa"/>
            <w:vAlign w:val="center"/>
          </w:tcPr>
          <w:p w14:paraId="57264500" w14:textId="77777777" w:rsidR="00B862A3" w:rsidRPr="001E4D83" w:rsidRDefault="00B862A3" w:rsidP="005D0BD1">
            <w:pPr>
              <w:tabs>
                <w:tab w:val="left" w:pos="2410"/>
              </w:tabs>
              <w:jc w:val="center"/>
              <w:rPr>
                <w:rFonts w:ascii="Hurme Geometric Sans 1" w:hAnsi="Hurme Geometric Sans 1" w:cs="Times New Roman"/>
                <w:sz w:val="14"/>
                <w:szCs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(  )</w:t>
            </w:r>
          </w:p>
        </w:tc>
      </w:tr>
      <w:tr w:rsidR="00B862A3" w:rsidRPr="00793246" w14:paraId="0A0BCE31" w14:textId="77777777" w:rsidTr="00CF3DC2">
        <w:tc>
          <w:tcPr>
            <w:tcW w:w="2624" w:type="dxa"/>
          </w:tcPr>
          <w:p w14:paraId="02F38A49" w14:textId="0BDF70DA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Aldığı Rakamlı Not</w:t>
            </w:r>
          </w:p>
        </w:tc>
        <w:tc>
          <w:tcPr>
            <w:tcW w:w="6438" w:type="dxa"/>
            <w:gridSpan w:val="7"/>
          </w:tcPr>
          <w:p w14:paraId="540CCC70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B862A3" w:rsidRPr="00793246" w14:paraId="0244E30E" w14:textId="77777777" w:rsidTr="00CF3DC2">
        <w:tc>
          <w:tcPr>
            <w:tcW w:w="2624" w:type="dxa"/>
          </w:tcPr>
          <w:p w14:paraId="01F1EEB1" w14:textId="3CEAEF71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Beklediği Rakamlı Not</w:t>
            </w:r>
          </w:p>
        </w:tc>
        <w:tc>
          <w:tcPr>
            <w:tcW w:w="6438" w:type="dxa"/>
            <w:gridSpan w:val="7"/>
          </w:tcPr>
          <w:p w14:paraId="395EBB51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B862A3" w:rsidRPr="00793246" w14:paraId="4EED836D" w14:textId="77777777" w:rsidTr="00CF3DC2">
        <w:tc>
          <w:tcPr>
            <w:tcW w:w="2624" w:type="dxa"/>
          </w:tcPr>
          <w:p w14:paraId="27C74549" w14:textId="4C9F2193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İletişim Bilgileri</w:t>
            </w:r>
          </w:p>
        </w:tc>
        <w:tc>
          <w:tcPr>
            <w:tcW w:w="6438" w:type="dxa"/>
            <w:gridSpan w:val="7"/>
          </w:tcPr>
          <w:p w14:paraId="22B9DA04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B862A3" w:rsidRPr="00793246" w14:paraId="5715BD2E" w14:textId="77777777" w:rsidTr="00CF3DC2">
        <w:trPr>
          <w:trHeight w:val="561"/>
        </w:trPr>
        <w:tc>
          <w:tcPr>
            <w:tcW w:w="9062" w:type="dxa"/>
            <w:gridSpan w:val="8"/>
            <w:vAlign w:val="center"/>
          </w:tcPr>
          <w:p w14:paraId="08D7BA60" w14:textId="57A9A2DD" w:rsidR="00B862A3" w:rsidRPr="00793246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b/>
                <w:sz w:val="18"/>
              </w:rPr>
            </w:pPr>
            <w:r w:rsidRPr="00793246">
              <w:rPr>
                <w:rFonts w:ascii="Hurme Geometric Sans 1" w:hAnsi="Hurme Geometric Sans 1" w:cs="Times New Roman"/>
                <w:b/>
                <w:sz w:val="18"/>
              </w:rPr>
              <w:t>Öğretim elemanı tarafından doldurulacaktır.</w:t>
            </w:r>
            <w:r w:rsidR="00793246">
              <w:rPr>
                <w:rFonts w:ascii="Hurme Geometric Sans 1" w:hAnsi="Hurme Geometric Sans 1" w:cs="Times New Roman"/>
                <w:b/>
                <w:sz w:val="18"/>
              </w:rPr>
              <w:t xml:space="preserve"> </w:t>
            </w:r>
          </w:p>
        </w:tc>
      </w:tr>
      <w:tr w:rsidR="00B862A3" w:rsidRPr="00793246" w14:paraId="042CEDCE" w14:textId="77777777" w:rsidTr="00CF3DC2">
        <w:tc>
          <w:tcPr>
            <w:tcW w:w="4294" w:type="dxa"/>
            <w:gridSpan w:val="3"/>
          </w:tcPr>
          <w:p w14:paraId="78077269" w14:textId="3C25D8C8" w:rsidR="00B862A3" w:rsidRPr="001E4D83" w:rsidRDefault="00793246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(</w:t>
            </w:r>
            <w:r w:rsidR="00BD6B32" w:rsidRPr="001E4D83">
              <w:rPr>
                <w:rFonts w:ascii="Hurme Geometric Sans 1" w:hAnsi="Hurme Geometric Sans 1" w:cs="Times New Roman"/>
                <w:sz w:val="18"/>
              </w:rPr>
              <w:t xml:space="preserve">  </w:t>
            </w:r>
            <w:r w:rsidRPr="001E4D83">
              <w:rPr>
                <w:rFonts w:ascii="Hurme Geometric Sans 1" w:hAnsi="Hurme Geometric Sans 1" w:cs="Times New Roman"/>
                <w:sz w:val="18"/>
              </w:rPr>
              <w:t>)</w:t>
            </w:r>
            <w:r w:rsidR="00AD4176">
              <w:rPr>
                <w:rFonts w:ascii="Hurme Geometric Sans 1" w:hAnsi="Hurme Geometric Sans 1" w:cs="Times New Roman"/>
                <w:sz w:val="18"/>
              </w:rPr>
              <w:t xml:space="preserve">  </w:t>
            </w:r>
            <w:r w:rsidRPr="001E4D83">
              <w:rPr>
                <w:rFonts w:ascii="Hurme Geometric Sans 1" w:hAnsi="Hurme Geometric Sans 1" w:cs="Times New Roman"/>
                <w:sz w:val="18"/>
              </w:rPr>
              <w:t>Maddi Hata Yoktur</w:t>
            </w:r>
            <w:r w:rsidR="00B862A3" w:rsidRPr="001E4D83">
              <w:rPr>
                <w:rFonts w:ascii="Hurme Geometric Sans 1" w:hAnsi="Hurme Geometric Sans 1" w:cs="Times New Roman"/>
                <w:i/>
                <w:sz w:val="18"/>
              </w:rPr>
              <w:t xml:space="preserve">                                     </w:t>
            </w:r>
          </w:p>
        </w:tc>
        <w:tc>
          <w:tcPr>
            <w:tcW w:w="4768" w:type="dxa"/>
            <w:gridSpan w:val="5"/>
          </w:tcPr>
          <w:p w14:paraId="50BD2B24" w14:textId="1D3CAF82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(   )</w:t>
            </w:r>
            <w:r w:rsidR="00AD4176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Pr="001E4D83">
              <w:rPr>
                <w:rFonts w:ascii="Hurme Geometric Sans 1" w:hAnsi="Hurme Geometric Sans 1" w:cs="Times New Roman"/>
                <w:sz w:val="18"/>
              </w:rPr>
              <w:t xml:space="preserve"> Maddi Hata </w:t>
            </w:r>
            <w:r w:rsidR="00917DCA">
              <w:rPr>
                <w:rFonts w:ascii="Hurme Geometric Sans 1" w:hAnsi="Hurme Geometric Sans 1" w:cs="Times New Roman"/>
                <w:sz w:val="18"/>
              </w:rPr>
              <w:t>v</w:t>
            </w:r>
            <w:r w:rsidRPr="001E4D83">
              <w:rPr>
                <w:rFonts w:ascii="Hurme Geometric Sans 1" w:hAnsi="Hurme Geometric Sans 1" w:cs="Times New Roman"/>
                <w:sz w:val="18"/>
              </w:rPr>
              <w:t>ardır</w:t>
            </w:r>
            <w:r w:rsidR="00793246" w:rsidRPr="001E4D83">
              <w:rPr>
                <w:rFonts w:ascii="Hurme Geometric Sans 1" w:hAnsi="Hurme Geometric Sans 1" w:cs="Times New Roman"/>
                <w:sz w:val="18"/>
              </w:rPr>
              <w:t xml:space="preserve">                                     </w:t>
            </w:r>
          </w:p>
        </w:tc>
      </w:tr>
      <w:tr w:rsidR="00B862A3" w:rsidRPr="00793246" w14:paraId="3889FA35" w14:textId="77777777" w:rsidTr="00CF3DC2">
        <w:trPr>
          <w:trHeight w:val="417"/>
        </w:trPr>
        <w:tc>
          <w:tcPr>
            <w:tcW w:w="9062" w:type="dxa"/>
            <w:gridSpan w:val="8"/>
            <w:vAlign w:val="center"/>
          </w:tcPr>
          <w:p w14:paraId="4AABB6A0" w14:textId="4C0055EE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Açıklama</w:t>
            </w:r>
          </w:p>
        </w:tc>
      </w:tr>
      <w:tr w:rsidR="00B862A3" w:rsidRPr="00793246" w14:paraId="0B69E4CB" w14:textId="77777777" w:rsidTr="00CF3DC2">
        <w:trPr>
          <w:trHeight w:val="2903"/>
        </w:trPr>
        <w:tc>
          <w:tcPr>
            <w:tcW w:w="9062" w:type="dxa"/>
            <w:gridSpan w:val="8"/>
          </w:tcPr>
          <w:p w14:paraId="0E68C145" w14:textId="77777777" w:rsidR="00CF3DC2" w:rsidRDefault="00B862A3" w:rsidP="00CF3DC2">
            <w:pPr>
              <w:pStyle w:val="ListeParagraf"/>
              <w:spacing w:before="240" w:after="360"/>
              <w:ind w:left="0"/>
              <w:jc w:val="both"/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</w:pP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…………………………………………………………………………………………………</w:t>
            </w:r>
            <w:r w:rsidR="00CD3BDD"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…………………………………………………………………………………………</w:t>
            </w:r>
          </w:p>
          <w:p w14:paraId="4E5162C8" w14:textId="63CB3C72" w:rsidR="00B862A3" w:rsidRDefault="00CD3BDD" w:rsidP="00CF3DC2">
            <w:pPr>
              <w:pStyle w:val="ListeParagraf"/>
              <w:spacing w:before="240" w:after="360"/>
              <w:ind w:left="0"/>
              <w:jc w:val="both"/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</w:pP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…..</w:t>
            </w:r>
            <w:r w:rsidR="00B862A3"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…………………………………………………………………………………………………………</w:t>
            </w:r>
          </w:p>
          <w:p w14:paraId="04C9C4F2" w14:textId="77777777" w:rsidR="001E4D83" w:rsidRDefault="001E4D83" w:rsidP="005D0BD1">
            <w:pPr>
              <w:pStyle w:val="ListeParagraf"/>
              <w:spacing w:after="360"/>
              <w:ind w:left="0"/>
              <w:jc w:val="both"/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</w:pPr>
          </w:p>
          <w:p w14:paraId="4B951A61" w14:textId="77777777" w:rsidR="001E4D83" w:rsidRPr="00793246" w:rsidRDefault="001E4D83" w:rsidP="005D0BD1">
            <w:pPr>
              <w:pStyle w:val="ListeParagraf"/>
              <w:spacing w:after="360"/>
              <w:ind w:left="0"/>
              <w:jc w:val="both"/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</w:pPr>
          </w:p>
          <w:p w14:paraId="3221EA5C" w14:textId="14280B46" w:rsidR="00B862A3" w:rsidRPr="00793246" w:rsidRDefault="00B862A3" w:rsidP="005D0BD1">
            <w:pPr>
              <w:pStyle w:val="ListeParagraf"/>
              <w:spacing w:after="360"/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</w:pP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  <w:t xml:space="preserve">    </w:t>
            </w:r>
            <w:r w:rsidR="00917DCA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   </w:t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 İmza</w:t>
            </w:r>
          </w:p>
          <w:p w14:paraId="5A288D35" w14:textId="77777777" w:rsidR="00B862A3" w:rsidRPr="00793246" w:rsidRDefault="00B862A3" w:rsidP="005D0BD1">
            <w:pPr>
              <w:pStyle w:val="ListeParagraf"/>
              <w:spacing w:after="360"/>
              <w:jc w:val="center"/>
              <w:rPr>
                <w:rFonts w:ascii="Hurme Geometric Sans 1" w:hAnsi="Hurme Geometric Sans 1" w:cs="Times New Roman"/>
                <w:sz w:val="18"/>
              </w:rPr>
            </w:pP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  <w:t>....</w:t>
            </w:r>
            <w:r w:rsidR="001E4D83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 </w:t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....</w:t>
            </w:r>
            <w:r w:rsidR="001E4D83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 </w:t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</w:t>
            </w:r>
            <w:r w:rsidR="001E4D83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 </w:t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202</w:t>
            </w:r>
            <w:r w:rsidR="001E4D83">
              <w:rPr>
                <w:rFonts w:ascii="Hurme Geometric Sans 1" w:hAnsi="Hurme Geometric Sans 1" w:cs="Times New Roman"/>
                <w:sz w:val="18"/>
              </w:rPr>
              <w:t>…</w:t>
            </w:r>
          </w:p>
          <w:p w14:paraId="60BE1686" w14:textId="6AFF3300" w:rsidR="00B862A3" w:rsidRDefault="00B862A3" w:rsidP="005D0BD1">
            <w:pPr>
              <w:pStyle w:val="ListeParagraf"/>
              <w:spacing w:after="360"/>
              <w:jc w:val="center"/>
              <w:rPr>
                <w:rFonts w:ascii="Hurme Geometric Sans 1" w:hAnsi="Hurme Geometric Sans 1" w:cs="Times New Roman"/>
                <w:i/>
                <w:color w:val="7F7F7F" w:themeColor="text1" w:themeTint="80"/>
                <w:sz w:val="18"/>
              </w:rPr>
            </w:pP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  <w:t xml:space="preserve">       </w:t>
            </w:r>
            <w:r w:rsidR="00917DCA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      </w:t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  Öğretim Elemanı</w:t>
            </w:r>
          </w:p>
          <w:p w14:paraId="7772FE93" w14:textId="77777777" w:rsidR="001E4D83" w:rsidRPr="00793246" w:rsidRDefault="001E4D83" w:rsidP="005D0BD1">
            <w:pPr>
              <w:pStyle w:val="ListeParagraf"/>
              <w:spacing w:after="360"/>
              <w:jc w:val="center"/>
              <w:rPr>
                <w:rFonts w:ascii="Hurme Geometric Sans 1" w:hAnsi="Hurme Geometric Sans 1" w:cs="Times New Roman"/>
                <w:i/>
                <w:color w:val="7F7F7F" w:themeColor="text1" w:themeTint="80"/>
                <w:sz w:val="18"/>
              </w:rPr>
            </w:pPr>
          </w:p>
          <w:p w14:paraId="119D3CD3" w14:textId="77777777" w:rsidR="00B862A3" w:rsidRPr="00793246" w:rsidRDefault="00B862A3" w:rsidP="005D0BD1">
            <w:pPr>
              <w:pStyle w:val="ListeParagraf"/>
              <w:spacing w:after="360"/>
              <w:jc w:val="center"/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</w:pPr>
          </w:p>
          <w:p w14:paraId="58332206" w14:textId="209DB18B" w:rsidR="00B862A3" w:rsidRPr="00793246" w:rsidRDefault="00917DCA" w:rsidP="005D0BD1">
            <w:pPr>
              <w:pStyle w:val="ListeParagraf"/>
              <w:spacing w:after="360"/>
              <w:jc w:val="center"/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</w:pP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 </w:t>
            </w:r>
            <w:r w:rsidR="00771543"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İmza</w:t>
            </w:r>
          </w:p>
          <w:p w14:paraId="3CAD22F0" w14:textId="77777777" w:rsidR="00B862A3" w:rsidRPr="00793246" w:rsidRDefault="00B862A3" w:rsidP="005D0BD1">
            <w:pPr>
              <w:pStyle w:val="ListeParagraf"/>
              <w:spacing w:after="360"/>
              <w:jc w:val="center"/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</w:pP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…</w:t>
            </w:r>
            <w:r w:rsidR="001E4D83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 </w:t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…</w:t>
            </w:r>
            <w:r w:rsidR="001E4D83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 </w:t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202</w:t>
            </w:r>
            <w:r w:rsidR="001E4D83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…</w:t>
            </w:r>
          </w:p>
          <w:p w14:paraId="59221419" w14:textId="748F05E3" w:rsidR="005163C8" w:rsidRPr="005163C8" w:rsidRDefault="00917DCA" w:rsidP="005D0BD1">
            <w:pPr>
              <w:pStyle w:val="ListeParagraf"/>
              <w:spacing w:after="240"/>
              <w:jc w:val="center"/>
              <w:rPr>
                <w:rFonts w:ascii="Hurme Geometric Sans 1" w:hAnsi="Hurme Geometric Sans 1" w:cs="Times New Roman"/>
                <w:i/>
                <w:color w:val="7F7F7F" w:themeColor="text1" w:themeTint="80"/>
                <w:sz w:val="18"/>
              </w:rPr>
            </w:pP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Prof. Dr. Hamdi Tolga KAHRAMAN</w:t>
            </w:r>
          </w:p>
        </w:tc>
      </w:tr>
      <w:tr w:rsidR="00B862A3" w:rsidRPr="00793246" w14:paraId="7522B4DA" w14:textId="77777777" w:rsidTr="00CF3DC2">
        <w:trPr>
          <w:trHeight w:val="70"/>
        </w:trPr>
        <w:tc>
          <w:tcPr>
            <w:tcW w:w="9062" w:type="dxa"/>
            <w:gridSpan w:val="8"/>
          </w:tcPr>
          <w:p w14:paraId="787AEDD3" w14:textId="1A72D498" w:rsidR="00B862A3" w:rsidRPr="00793246" w:rsidRDefault="00B862A3" w:rsidP="005D0BD1">
            <w:pPr>
              <w:pStyle w:val="ListeParagraf"/>
              <w:spacing w:after="360"/>
              <w:ind w:left="0"/>
              <w:rPr>
                <w:rFonts w:ascii="Hurme Geometric Sans 1" w:hAnsi="Hurme Geometric Sans 1" w:cs="Times New Roman"/>
                <w:b/>
                <w:color w:val="000000" w:themeColor="text1"/>
                <w:sz w:val="18"/>
              </w:rPr>
            </w:pPr>
            <w:r w:rsidRPr="00793246">
              <w:rPr>
                <w:rFonts w:ascii="Hurme Geometric Sans 1" w:hAnsi="Hurme Geometric Sans 1" w:cs="Times New Roman"/>
                <w:b/>
                <w:color w:val="000000" w:themeColor="text1"/>
                <w:sz w:val="18"/>
              </w:rPr>
              <w:t>Ekler</w:t>
            </w:r>
          </w:p>
          <w:p w14:paraId="1F02ACB1" w14:textId="7C961127" w:rsidR="00B862A3" w:rsidRPr="00793246" w:rsidRDefault="00B862A3" w:rsidP="005D0BD1">
            <w:pPr>
              <w:pStyle w:val="ListeParagraf"/>
              <w:numPr>
                <w:ilvl w:val="0"/>
                <w:numId w:val="1"/>
              </w:numPr>
              <w:ind w:left="284" w:hanging="284"/>
              <w:jc w:val="both"/>
              <w:rPr>
                <w:rFonts w:ascii="Hurme Geometric Sans 1" w:hAnsi="Hurme Geometric Sans 1" w:cs="Times New Roman"/>
                <w:sz w:val="18"/>
              </w:rPr>
            </w:pPr>
            <w:r w:rsidRPr="00793246">
              <w:rPr>
                <w:rFonts w:ascii="Hurme Geometric Sans 1" w:hAnsi="Hurme Geometric Sans 1" w:cs="Times New Roman"/>
                <w:sz w:val="18"/>
              </w:rPr>
              <w:t>Öğrenci soru ve optik kâğıdı (maddi hata olması durumunda)</w:t>
            </w:r>
          </w:p>
          <w:p w14:paraId="44A7D1A6" w14:textId="5316B411" w:rsidR="00B862A3" w:rsidRPr="00793246" w:rsidRDefault="00B862A3" w:rsidP="005D0BD1">
            <w:pPr>
              <w:pStyle w:val="ListeParagraf"/>
              <w:numPr>
                <w:ilvl w:val="0"/>
                <w:numId w:val="1"/>
              </w:numPr>
              <w:ind w:left="284" w:right="-142" w:hanging="284"/>
              <w:jc w:val="both"/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</w:pPr>
            <w:r w:rsidRPr="00793246">
              <w:rPr>
                <w:rFonts w:ascii="Hurme Geometric Sans 1" w:hAnsi="Hurme Geometric Sans 1" w:cs="Times New Roman"/>
                <w:sz w:val="18"/>
              </w:rPr>
              <w:t>Sınav Yoklama Çizelgesi (maddi hata olması durumunda)</w:t>
            </w:r>
          </w:p>
        </w:tc>
      </w:tr>
    </w:tbl>
    <w:p w14:paraId="4F811072" w14:textId="77777777" w:rsidR="00B862A3" w:rsidRPr="00793246" w:rsidRDefault="00B862A3" w:rsidP="00BD6B32">
      <w:pPr>
        <w:tabs>
          <w:tab w:val="left" w:pos="2410"/>
        </w:tabs>
        <w:spacing w:after="0"/>
        <w:rPr>
          <w:rFonts w:ascii="Hurme Geometric Sans 1" w:hAnsi="Hurme Geometric Sans 1" w:cs="Times New Roman"/>
          <w:b/>
          <w:sz w:val="18"/>
        </w:rPr>
      </w:pPr>
    </w:p>
    <w:sectPr w:rsidR="00B862A3" w:rsidRPr="00793246" w:rsidSect="0098776A">
      <w:headerReference w:type="default" r:id="rId8"/>
      <w:footerReference w:type="default" r:id="rId9"/>
      <w:pgSz w:w="11906" w:h="16838"/>
      <w:pgMar w:top="567" w:right="1417" w:bottom="284" w:left="1417" w:header="227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53B589" w14:textId="77777777" w:rsidR="003574AE" w:rsidRDefault="003574AE" w:rsidP="00BD5A67">
      <w:pPr>
        <w:spacing w:after="0" w:line="240" w:lineRule="auto"/>
      </w:pPr>
      <w:r>
        <w:separator/>
      </w:r>
    </w:p>
  </w:endnote>
  <w:endnote w:type="continuationSeparator" w:id="0">
    <w:p w14:paraId="7930016C" w14:textId="77777777" w:rsidR="003574AE" w:rsidRDefault="003574AE" w:rsidP="00BD5A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Hurme Geometric Sans 1">
    <w:altName w:val="Calibri"/>
    <w:panose1 w:val="00000000000000000000"/>
    <w:charset w:val="00"/>
    <w:family w:val="swiss"/>
    <w:notTrueType/>
    <w:pitch w:val="variable"/>
    <w:sig w:usb0="00000007" w:usb1="00000001" w:usb2="00000000" w:usb3="00000000" w:csb0="00000093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58C2E" w14:textId="77777777" w:rsidR="00BD5A67" w:rsidRPr="00BB424F" w:rsidRDefault="00871CC0" w:rsidP="000833F5">
    <w:pPr>
      <w:spacing w:after="0" w:line="240" w:lineRule="auto"/>
      <w:ind w:right="-709" w:hanging="709"/>
      <w:jc w:val="both"/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</w:pPr>
    <w:r w:rsidRPr="00871CC0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KTÜ.</w:t>
    </w:r>
    <w:r w:rsidR="00664D36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ÖİDB.</w:t>
    </w:r>
    <w:r w:rsidRPr="00871CC0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FRM.01</w:t>
    </w:r>
    <w:r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/01</w:t>
    </w:r>
    <w:r w:rsidR="00BD5A67" w:rsidRPr="00871CC0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F9883" w14:textId="77777777" w:rsidR="003574AE" w:rsidRDefault="003574AE" w:rsidP="00BD5A67">
      <w:pPr>
        <w:spacing w:after="0" w:line="240" w:lineRule="auto"/>
      </w:pPr>
      <w:r>
        <w:separator/>
      </w:r>
    </w:p>
  </w:footnote>
  <w:footnote w:type="continuationSeparator" w:id="0">
    <w:p w14:paraId="53A3982F" w14:textId="77777777" w:rsidR="003574AE" w:rsidRDefault="003574AE" w:rsidP="00BD5A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8B7DF0" w14:textId="54439741" w:rsidR="009935FB" w:rsidRDefault="00224DFC" w:rsidP="009935FB">
    <w:pPr>
      <w:pStyle w:val="stBilgi"/>
    </w:pPr>
    <w:r w:rsidRPr="000835FD">
      <w:rPr>
        <w:noProof/>
        <w:lang w:eastAsia="tr-TR"/>
      </w:rPr>
      <mc:AlternateContent>
        <mc:Choice Requires="wps">
          <w:drawing>
            <wp:anchor distT="0" distB="0" distL="114299" distR="114299" simplePos="0" relativeHeight="251659264" behindDoc="0" locked="0" layoutInCell="1" allowOverlap="1" wp14:anchorId="757CB96B" wp14:editId="1D902A2D">
              <wp:simplePos x="0" y="0"/>
              <wp:positionH relativeFrom="page">
                <wp:posOffset>7870825</wp:posOffset>
              </wp:positionH>
              <wp:positionV relativeFrom="page">
                <wp:posOffset>-227965</wp:posOffset>
              </wp:positionV>
              <wp:extent cx="0" cy="1066800"/>
              <wp:effectExtent l="19050" t="0" r="19050" b="19050"/>
              <wp:wrapNone/>
              <wp:docPr id="6" name="Düz Bağlayıcı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106680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1B71AC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6D2C7A4" id="Düz Bağlayıcı 6" o:spid="_x0000_s1026" style="position:absolute;z-index:251659264;visibility:visible;mso-wrap-style:square;mso-width-percent:0;mso-height-percent:0;mso-wrap-distance-left:3.17497mm;mso-wrap-distance-top:0;mso-wrap-distance-right:3.17497mm;mso-wrap-distance-bottom:0;mso-position-horizontal:absolute;mso-position-horizontal-relative:page;mso-position-vertical:absolute;mso-position-vertical-relative:page;mso-width-percent:0;mso-height-percent:0;mso-width-relative:margin;mso-height-relative:margin" from="619.75pt,-17.95pt" to="619.75pt,6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" strokecolor="#1b71ac" strokeweight="2.25pt">
              <v:stroke joinstyle="miter"/>
              <o:lock v:ext="edit" shapetype="f"/>
              <w10:wrap anchorx="page" anchory="page"/>
            </v:line>
          </w:pict>
        </mc:Fallback>
      </mc:AlternateContent>
    </w:r>
    <w:r w:rsidR="00114FF6">
      <w:rPr>
        <w:noProof/>
        <w:lang w:eastAsia="tr-TR"/>
      </w:rPr>
      <w:drawing>
        <wp:anchor distT="0" distB="0" distL="114300" distR="114300" simplePos="0" relativeHeight="251661312" behindDoc="0" locked="0" layoutInCell="1" allowOverlap="1" wp14:anchorId="43373666" wp14:editId="23D55B61">
          <wp:simplePos x="0" y="0"/>
          <wp:positionH relativeFrom="margin">
            <wp:align>left</wp:align>
          </wp:positionH>
          <wp:positionV relativeFrom="page">
            <wp:posOffset>316230</wp:posOffset>
          </wp:positionV>
          <wp:extent cx="1285875" cy="647700"/>
          <wp:effectExtent l="0" t="0" r="0" b="0"/>
          <wp:wrapNone/>
          <wp:docPr id="3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5875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tbl>
    <w:tblPr>
      <w:tblW w:w="12636" w:type="dxa"/>
      <w:tblInd w:w="3085" w:type="dxa"/>
      <w:tblLook w:val="04A0" w:firstRow="1" w:lastRow="0" w:firstColumn="1" w:lastColumn="0" w:noHBand="0" w:noVBand="1"/>
    </w:tblPr>
    <w:tblGrid>
      <w:gridCol w:w="6318"/>
      <w:gridCol w:w="6318"/>
    </w:tblGrid>
    <w:tr w:rsidR="0058549A" w14:paraId="1508BAAF" w14:textId="77777777" w:rsidTr="0058549A">
      <w:trPr>
        <w:trHeight w:hRule="exact" w:val="284"/>
      </w:trPr>
      <w:tc>
        <w:tcPr>
          <w:tcW w:w="6318" w:type="dxa"/>
          <w:shd w:val="clear" w:color="auto" w:fill="auto"/>
        </w:tcPr>
        <w:p w14:paraId="516B183C" w14:textId="5ADD0C50" w:rsidR="0058549A" w:rsidRPr="000835FD" w:rsidRDefault="0089790C" w:rsidP="009935FB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>
            <w:rPr>
              <w:noProof/>
              <w:lang w:eastAsia="tr-TR"/>
            </w:rPr>
            <mc:AlternateContent>
              <mc:Choice Requires="wps">
                <w:drawing>
                  <wp:anchor distT="45720" distB="45720" distL="114300" distR="114300" simplePos="0" relativeHeight="251663360" behindDoc="0" locked="0" layoutInCell="1" allowOverlap="1" wp14:anchorId="1F4BC707" wp14:editId="391F1655">
                    <wp:simplePos x="0" y="0"/>
                    <wp:positionH relativeFrom="page">
                      <wp:posOffset>3829685</wp:posOffset>
                    </wp:positionH>
                    <wp:positionV relativeFrom="paragraph">
                      <wp:posOffset>85090</wp:posOffset>
                    </wp:positionV>
                    <wp:extent cx="719455" cy="296545"/>
                    <wp:effectExtent l="211455" t="0" r="120650" b="0"/>
                    <wp:wrapNone/>
                    <wp:docPr id="4" name="Metin Kutusu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 rot="-5400000">
                              <a:off x="0" y="0"/>
                              <a:ext cx="719455" cy="2965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8A89CF5" w14:textId="0A558363" w:rsidR="0089790C" w:rsidRPr="0070448F" w:rsidRDefault="0089790C" w:rsidP="0089790C">
                                <w:pPr>
                                  <w:rPr>
                                    <w:rFonts w:ascii="Hurme Geometric Sans 1" w:hAnsi="Hurme Geometric Sans 1" w:cs="Arial"/>
                                    <w:b/>
                                    <w:bCs/>
                                    <w:color w:val="1B71AC"/>
                                  </w:rPr>
                                </w:pPr>
                              </w:p>
                            </w:txbxContent>
                          </wps:txbx>
                          <wps:bodyPr rot="0" vert="vert270" wrap="square" lIns="0" tIns="54000" rIns="91440" bIns="5400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F4BC707" id="_x0000_t202" coordsize="21600,21600" o:spt="202" path="m,l,21600r21600,l21600,xe">
                    <v:stroke joinstyle="miter"/>
                    <v:path gradientshapeok="t" o:connecttype="rect"/>
                  </v:shapetype>
                  <v:shape id="Metin Kutusu 4" o:spid="_x0000_s1026" type="#_x0000_t202" style="position:absolute;left:0;text-align:left;margin-left:301.55pt;margin-top:6.7pt;width:56.65pt;height:23.35pt;rotation:-90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" filled="f" stroked="f">
                    <v:textbox style="layout-flow:vertical;mso-layout-flow-alt:bottom-to-top" inset="0,1.5mm,,1.5mm">
                      <w:txbxContent>
                        <w:p w14:paraId="78A89CF5" w14:textId="0A558363" w:rsidR="0089790C" w:rsidRPr="0070448F" w:rsidRDefault="0089790C" w:rsidP="0089790C">
                          <w:pPr>
                            <w:rPr>
                              <w:rFonts w:ascii="Hurme Geometric Sans 1" w:hAnsi="Hurme Geometric Sans 1" w:cs="Arial"/>
                              <w:b/>
                              <w:bCs/>
                              <w:color w:val="1B71AC"/>
                            </w:rPr>
                          </w:pPr>
                        </w:p>
                      </w:txbxContent>
                    </v:textbox>
                    <w10:wrap anchorx="page"/>
                  </v:shape>
                </w:pict>
              </mc:Fallback>
            </mc:AlternateContent>
          </w:r>
        </w:p>
      </w:tc>
      <w:tc>
        <w:tcPr>
          <w:tcW w:w="6318" w:type="dxa"/>
        </w:tcPr>
        <w:p w14:paraId="148D8A8B" w14:textId="77777777" w:rsidR="0058549A" w:rsidRPr="000835FD" w:rsidRDefault="0058549A" w:rsidP="009935FB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</w:p>
      </w:tc>
    </w:tr>
    <w:tr w:rsidR="0058549A" w14:paraId="27D7F2AF" w14:textId="77777777" w:rsidTr="0058549A">
      <w:trPr>
        <w:trHeight w:hRule="exact" w:val="284"/>
      </w:trPr>
      <w:tc>
        <w:tcPr>
          <w:tcW w:w="6318" w:type="dxa"/>
          <w:shd w:val="clear" w:color="auto" w:fill="auto"/>
        </w:tcPr>
        <w:p w14:paraId="0AEE8A4B" w14:textId="13C27DE7" w:rsidR="0058549A" w:rsidRPr="000835FD" w:rsidRDefault="004F0308" w:rsidP="004F0308">
          <w:pPr>
            <w:pStyle w:val="stBilgi"/>
            <w:rPr>
              <w:rFonts w:ascii="Hurme Geometric Sans 1" w:hAnsi="Hurme Geometric Sans 1" w:cs="Arial"/>
              <w:b/>
              <w:bCs/>
              <w:color w:val="00426A"/>
            </w:rPr>
          </w:pPr>
          <w:r>
            <w:rPr>
              <w:rFonts w:ascii="Hurme Geometric Sans 1" w:hAnsi="Hurme Geometric Sans 1" w:cs="Arial"/>
              <w:b/>
              <w:bCs/>
              <w:color w:val="00426A"/>
            </w:rPr>
            <w:t xml:space="preserve">  </w:t>
          </w:r>
          <w:r w:rsidR="00224DFC">
            <w:rPr>
              <w:rFonts w:ascii="Hurme Geometric Sans 1" w:hAnsi="Hurme Geometric Sans 1" w:cs="Arial"/>
              <w:b/>
              <w:bCs/>
              <w:color w:val="00426A"/>
            </w:rPr>
            <w:t>KTÜ OF TEKNOLOJİ FAKÜLTESİ</w:t>
          </w:r>
        </w:p>
      </w:tc>
      <w:tc>
        <w:tcPr>
          <w:tcW w:w="6318" w:type="dxa"/>
        </w:tcPr>
        <w:p w14:paraId="7C3C13FE" w14:textId="77777777" w:rsidR="0058549A" w:rsidRPr="000835FD" w:rsidRDefault="0058549A" w:rsidP="009935FB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</w:p>
      </w:tc>
    </w:tr>
    <w:tr w:rsidR="0058549A" w14:paraId="237CBDE6" w14:textId="77777777" w:rsidTr="0058549A">
      <w:trPr>
        <w:trHeight w:hRule="exact" w:val="284"/>
      </w:trPr>
      <w:tc>
        <w:tcPr>
          <w:tcW w:w="6318" w:type="dxa"/>
          <w:shd w:val="clear" w:color="auto" w:fill="auto"/>
        </w:tcPr>
        <w:p w14:paraId="2285DD59" w14:textId="362E4944" w:rsidR="0058549A" w:rsidRPr="000835FD" w:rsidRDefault="00224DFC" w:rsidP="004F0308">
          <w:pPr>
            <w:pStyle w:val="stBilgi"/>
            <w:rPr>
              <w:rFonts w:ascii="Hurme Geometric Sans 1" w:hAnsi="Hurme Geometric Sans 1" w:cs="Arial"/>
              <w:b/>
              <w:bCs/>
              <w:color w:val="00426A"/>
            </w:rPr>
          </w:pPr>
          <w:r>
            <w:rPr>
              <w:rFonts w:ascii="Hurme Geometric Sans 1" w:hAnsi="Hurme Geometric Sans 1" w:cs="Arial"/>
              <w:b/>
              <w:bCs/>
              <w:color w:val="2774AE"/>
            </w:rPr>
            <w:t>YAZILIM MÜHENDİSLİĞİ BÖLÜMÜ</w:t>
          </w:r>
        </w:p>
      </w:tc>
      <w:tc>
        <w:tcPr>
          <w:tcW w:w="6318" w:type="dxa"/>
        </w:tcPr>
        <w:p w14:paraId="04895489" w14:textId="77777777" w:rsidR="0058549A" w:rsidRPr="000835FD" w:rsidRDefault="0058549A" w:rsidP="0058549A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2774AE"/>
            </w:rPr>
          </w:pPr>
        </w:p>
      </w:tc>
    </w:tr>
  </w:tbl>
  <w:p w14:paraId="038DE7E4" w14:textId="77777777" w:rsidR="009935FB" w:rsidRDefault="009935FB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0C418C"/>
    <w:multiLevelType w:val="hybridMultilevel"/>
    <w:tmpl w:val="00CC08DA"/>
    <w:lvl w:ilvl="0" w:tplc="D9DEC144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23449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za2NLAwMTU1NDJT0lEKTi0uzszPAykwqgUAkSfVPiwAAAA="/>
  </w:docVars>
  <w:rsids>
    <w:rsidRoot w:val="00590CF1"/>
    <w:rsid w:val="00036A48"/>
    <w:rsid w:val="00051F7B"/>
    <w:rsid w:val="000833F5"/>
    <w:rsid w:val="000D0530"/>
    <w:rsid w:val="000D1DC5"/>
    <w:rsid w:val="001146BD"/>
    <w:rsid w:val="00114FF6"/>
    <w:rsid w:val="001457B3"/>
    <w:rsid w:val="00161875"/>
    <w:rsid w:val="001E4D83"/>
    <w:rsid w:val="001F3B94"/>
    <w:rsid w:val="0020129D"/>
    <w:rsid w:val="00224DFC"/>
    <w:rsid w:val="002376EE"/>
    <w:rsid w:val="00243F6C"/>
    <w:rsid w:val="00276625"/>
    <w:rsid w:val="002769E5"/>
    <w:rsid w:val="002834C0"/>
    <w:rsid w:val="0028463F"/>
    <w:rsid w:val="002B27C7"/>
    <w:rsid w:val="002B387A"/>
    <w:rsid w:val="002D5188"/>
    <w:rsid w:val="002D7B49"/>
    <w:rsid w:val="002E218C"/>
    <w:rsid w:val="003274EE"/>
    <w:rsid w:val="0033716C"/>
    <w:rsid w:val="003456AB"/>
    <w:rsid w:val="00345A87"/>
    <w:rsid w:val="003574AE"/>
    <w:rsid w:val="00381EF0"/>
    <w:rsid w:val="003C1D26"/>
    <w:rsid w:val="003E11BA"/>
    <w:rsid w:val="00442666"/>
    <w:rsid w:val="004428A0"/>
    <w:rsid w:val="004742D5"/>
    <w:rsid w:val="00474DAA"/>
    <w:rsid w:val="00483AEF"/>
    <w:rsid w:val="004A0898"/>
    <w:rsid w:val="004A348B"/>
    <w:rsid w:val="004B19DB"/>
    <w:rsid w:val="004C5B40"/>
    <w:rsid w:val="004F0308"/>
    <w:rsid w:val="005163C8"/>
    <w:rsid w:val="00520D79"/>
    <w:rsid w:val="0052454E"/>
    <w:rsid w:val="00563639"/>
    <w:rsid w:val="0056649D"/>
    <w:rsid w:val="00575F9C"/>
    <w:rsid w:val="0058549A"/>
    <w:rsid w:val="00590CF1"/>
    <w:rsid w:val="005971CA"/>
    <w:rsid w:val="005A0083"/>
    <w:rsid w:val="005A6A9B"/>
    <w:rsid w:val="005C4674"/>
    <w:rsid w:val="005D0BD1"/>
    <w:rsid w:val="005E6E2B"/>
    <w:rsid w:val="00664D36"/>
    <w:rsid w:val="00667B15"/>
    <w:rsid w:val="00670AD8"/>
    <w:rsid w:val="006A7C40"/>
    <w:rsid w:val="006C157F"/>
    <w:rsid w:val="006E69B6"/>
    <w:rsid w:val="00701755"/>
    <w:rsid w:val="0072651E"/>
    <w:rsid w:val="00763624"/>
    <w:rsid w:val="00771543"/>
    <w:rsid w:val="00787445"/>
    <w:rsid w:val="00793246"/>
    <w:rsid w:val="007B4367"/>
    <w:rsid w:val="007E1A59"/>
    <w:rsid w:val="00824050"/>
    <w:rsid w:val="008302FF"/>
    <w:rsid w:val="00846571"/>
    <w:rsid w:val="00871CC0"/>
    <w:rsid w:val="0089790C"/>
    <w:rsid w:val="008B0EA8"/>
    <w:rsid w:val="008B752A"/>
    <w:rsid w:val="00917DCA"/>
    <w:rsid w:val="0095674E"/>
    <w:rsid w:val="0098776A"/>
    <w:rsid w:val="009935FB"/>
    <w:rsid w:val="009A04B4"/>
    <w:rsid w:val="009A0641"/>
    <w:rsid w:val="009C2D17"/>
    <w:rsid w:val="009C6F5C"/>
    <w:rsid w:val="009D34C4"/>
    <w:rsid w:val="009E1163"/>
    <w:rsid w:val="009E6F51"/>
    <w:rsid w:val="00A0331F"/>
    <w:rsid w:val="00A32393"/>
    <w:rsid w:val="00A408E4"/>
    <w:rsid w:val="00A43057"/>
    <w:rsid w:val="00A63F36"/>
    <w:rsid w:val="00A81FD7"/>
    <w:rsid w:val="00A846E3"/>
    <w:rsid w:val="00AB6EE9"/>
    <w:rsid w:val="00AC050C"/>
    <w:rsid w:val="00AD4176"/>
    <w:rsid w:val="00B45DF4"/>
    <w:rsid w:val="00B57C14"/>
    <w:rsid w:val="00B803DE"/>
    <w:rsid w:val="00B862A3"/>
    <w:rsid w:val="00BB424F"/>
    <w:rsid w:val="00BC7A23"/>
    <w:rsid w:val="00BD5A67"/>
    <w:rsid w:val="00BD6B32"/>
    <w:rsid w:val="00BE3D70"/>
    <w:rsid w:val="00C34336"/>
    <w:rsid w:val="00C57198"/>
    <w:rsid w:val="00C600C6"/>
    <w:rsid w:val="00C61E96"/>
    <w:rsid w:val="00CD3BDD"/>
    <w:rsid w:val="00CE0BF4"/>
    <w:rsid w:val="00CE317F"/>
    <w:rsid w:val="00CE48ED"/>
    <w:rsid w:val="00CF3DC2"/>
    <w:rsid w:val="00D12AD2"/>
    <w:rsid w:val="00D1707B"/>
    <w:rsid w:val="00D438B7"/>
    <w:rsid w:val="00D459D9"/>
    <w:rsid w:val="00D53AA6"/>
    <w:rsid w:val="00D62392"/>
    <w:rsid w:val="00D6493A"/>
    <w:rsid w:val="00D77DDA"/>
    <w:rsid w:val="00D82047"/>
    <w:rsid w:val="00DA7A11"/>
    <w:rsid w:val="00DD1687"/>
    <w:rsid w:val="00E208A0"/>
    <w:rsid w:val="00E3171E"/>
    <w:rsid w:val="00EF1B5C"/>
    <w:rsid w:val="00FC4DAD"/>
    <w:rsid w:val="00FC57CF"/>
    <w:rsid w:val="00FD1932"/>
    <w:rsid w:val="00FD77A3"/>
    <w:rsid w:val="00FE0856"/>
    <w:rsid w:val="00FE67D8"/>
    <w:rsid w:val="00FF11B6"/>
    <w:rsid w:val="00FF1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EB2B75"/>
  <w15:docId w15:val="{B9FE7C9D-5C41-4D87-893E-AED642DA8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EE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90C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BD5A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D5A67"/>
  </w:style>
  <w:style w:type="paragraph" w:styleId="AltBilgi">
    <w:name w:val="footer"/>
    <w:basedOn w:val="Normal"/>
    <w:link w:val="AltBilgiChar"/>
    <w:uiPriority w:val="99"/>
    <w:unhideWhenUsed/>
    <w:rsid w:val="00BD5A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D5A67"/>
  </w:style>
  <w:style w:type="paragraph" w:styleId="BalonMetni">
    <w:name w:val="Balloon Text"/>
    <w:basedOn w:val="Normal"/>
    <w:link w:val="BalonMetniChar"/>
    <w:uiPriority w:val="99"/>
    <w:semiHidden/>
    <w:unhideWhenUsed/>
    <w:rsid w:val="00BD5A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D5A67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C600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30E0D4A-FA41-4DDA-BE56-8520254CB9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ibfbim</dc:creator>
  <cp:lastModifiedBy>melike cicerali</cp:lastModifiedBy>
  <cp:revision>6</cp:revision>
  <cp:lastPrinted>2022-04-19T07:34:00Z</cp:lastPrinted>
  <dcterms:created xsi:type="dcterms:W3CDTF">2022-04-19T07:31:00Z</dcterms:created>
  <dcterms:modified xsi:type="dcterms:W3CDTF">2022-04-19T07:34:00Z</dcterms:modified>
</cp:coreProperties>
</file>